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nectar d'abricot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; citronellol; 4-tert-butylcyclohexyl acetate; linalo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75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decan-4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67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25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08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8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can-5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05-86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1-8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Green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de peso corporal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23 Temp.: 25,2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23 Temp.: 25,2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5 mg/kg de peso corporal Animal: rat, Animal sex: male, Guideline: OECD Guideline 451 (Carcinogenicity Studies)</w:t>
            </w:r>
          </w:p>
        </w:tc>
      </w:tr>
      <w:tr w14:paraId="1F70232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D0C748B" w14:textId="05174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hembra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1DFBD5B" w14:textId="31B5B3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rat, Animal sex: female, Guideline: OECD Guideline 451 (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de peso corporal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ión, rata, polvo/niebla/hum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ectar d'abrico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&lt; 10,62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,7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8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,54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853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218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8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38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ectar d'abrico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citronellol ; 4-tert-butylcyclohexyl acetate ; d-limonene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ndecan-4-olide ; d-limonene ; 1,3,4,6,7,8-hexahydro-4,6,6,7,8,8-hexamethylindeno[5,6-c]pyra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ectar d'abricot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ectar d'abricot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9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753589-3478-403A-92E4-50F10E8C15BF}"/>
</file>

<file path=customXml/itemProps3.xml><?xml version="1.0" encoding="utf-8"?>
<ds:datastoreItem xmlns:ds="http://schemas.openxmlformats.org/officeDocument/2006/customXml" ds:itemID="{9050F448-C8EE-4F38-AD56-3D719FEABC9C}"/>
</file>

<file path=customXml/itemProps4.xml><?xml version="1.0" encoding="utf-8"?>
<ds:datastoreItem xmlns:ds="http://schemas.openxmlformats.org/officeDocument/2006/customXml" ds:itemID="{2408B253-FFE1-4B7C-8AEB-1A684DE38AD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